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title-squad-2---april-2018-aspirations"/>
    <w:p>
      <w:pPr>
        <w:pStyle w:val="Heading1"/>
      </w:pPr>
      <w:r>
        <w:t xml:space="preserve">Title: Squad 2 - April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Squad2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47be91d2a476a7a75adb8d8618c7fe0216869a8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quad 211 Apr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sutha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vasutha.san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.hussain@</w:t>
            </w:r>
            <w:hyperlink r:id="rId32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2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4" w:name="X68d63df738a46eae2ae8aba912b6fab934df2e9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4"/>
    <w:p>
      <w:pPr>
        <w:pStyle w:val="FirstParagraph"/>
      </w:pPr>
      <w:r>
        <w:br/>
      </w:r>
    </w:p>
    <w:bookmarkStart w:id="36" w:name="X3b8f3daecb3ead87cdcac838cc9f687da69c790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quad 2 - March 2018 Aspirations</w:t>
        </w:r>
      </w:hyperlink>
    </w:p>
    <w:bookmarkEnd w:id="36"/>
    <w:p>
      <w:pPr>
        <w:pStyle w:val="BodyText"/>
      </w:pPr>
      <w:r>
        <w:br/>
      </w:r>
    </w:p>
    <w:bookmarkStart w:id="37" w:name="X7207ce335068350711ff2e14ecc5ee366a2463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lone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 Entities added in Appointment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 and sales account name added in Appointment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ging inactive users on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 reports clean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of fields ( creater, owner, updated at ) in task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ember last filter selected in custom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ulti select field support i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73e118dc1cde34c58a17c2b3ff05bb8f16d109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a167e61f2dd1ad463c3a41603a7dd0a723bcf0c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ne Reports</w:t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63b32ba0273558f9e7fedccf399259395a3fe6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21b031c92c4dd37f4c76d21de06ce7abf971c0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por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ulti select field suppor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dding more fields to redshif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ding more actions like create lead/contact/sales account/deal, convert lead etc.,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23118a900599cba0510b9166bd837093b92969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4f8c206cfbcaceac9ebd35b0d4556b2075ef1d0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add3b76650e2ab2352f008abbb3e9a11b0c1a3a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5a90f368dc6ae86fd1cbf8be94f7a9c823cdd6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Apply territory and restricted access on reports data</w:t>
      </w:r>
    </w:p>
    <w:p>
      <w:pPr>
        <w:pStyle w:val="Compact"/>
        <w:numPr>
          <w:ilvl w:val="0"/>
          <w:numId w:val="1005"/>
        </w:numPr>
      </w:pPr>
      <w:r>
        <w:t xml:space="preserve">Sales metrics in reports</w:t>
      </w:r>
    </w:p>
    <w:p>
      <w:pPr>
        <w:pStyle w:val="Compact"/>
        <w:numPr>
          <w:ilvl w:val="0"/>
          <w:numId w:val="1005"/>
        </w:numPr>
      </w:pPr>
      <w:r>
        <w:t xml:space="preserve">UI/UX improvements across reports</w:t>
      </w:r>
    </w:p>
    <w:bookmarkStart w:id="46" w:name="X2a699c01808c92b3cd53f9d5b44bc97571eb31b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6"/>
    <w:p>
      <w:pPr>
        <w:pStyle w:val="FirstParagraph"/>
      </w:pPr>
      <w:r>
        <w:br/>
      </w:r>
    </w:p>
    <w:bookmarkStart w:id="48" w:name="Squad2April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7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2" Target="http://freshworks.com" TargetMode="External" /><Relationship Type="http://schemas.openxmlformats.org/officeDocument/2006/relationships/hyperlink" Id="rId35" Target="https://confluence.freshworks.com/pages/viewpage.action?pageId=151029168" TargetMode="External" /><Relationship Type="http://schemas.openxmlformats.org/officeDocument/2006/relationships/hyperlink" Id="rId47" Target="https://confluence.freshworks.com/pages/viewpage.action?pageId=640286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1" Target="mailto:bhuvanesh.babu@freshworks.com" TargetMode="External" /><Relationship Type="http://schemas.openxmlformats.org/officeDocument/2006/relationships/hyperlink" Id="rId30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9" Target="mailto:vasutha.san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freshworks.com" TargetMode="External" /><Relationship Type="http://schemas.openxmlformats.org/officeDocument/2006/relationships/hyperlink" Id="rId35" Target="https://confluence.freshworks.com/pages/viewpage.action?pageId=151029168" TargetMode="External" /><Relationship Type="http://schemas.openxmlformats.org/officeDocument/2006/relationships/hyperlink" Id="rId47" Target="https://confluence.freshworks.com/pages/viewpage.action?pageId=640286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1" Target="mailto:bhuvanesh.babu@freshworks.com" TargetMode="External" /><Relationship Type="http://schemas.openxmlformats.org/officeDocument/2006/relationships/hyperlink" Id="rId30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9" Target="mailto:vasutha.san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